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05ED" w:rsidRPr="000E62BE" w:rsidRDefault="004C05ED" w:rsidP="004C05ED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2: Blueprints in Action 3</w:t>
      </w:r>
    </w:p>
    <w:p w:rsidR="004C05ED" w:rsidRDefault="004C05ED" w:rsidP="004C05ED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:rsidR="00FD1F02" w:rsidRDefault="001C170A" w:rsidP="004C05ED">
      <w:pPr>
        <w:spacing w:before="400"/>
      </w:pPr>
      <w:r w:rsidRPr="005D6DC0">
        <w:t>In this exercise</w:t>
      </w:r>
      <w:r w:rsidR="004C05ED">
        <w:t>, you will create</w:t>
      </w:r>
      <w:r w:rsidRPr="005D6DC0">
        <w:t xml:space="preserve"> </w:t>
      </w:r>
      <w:r w:rsidR="00DA458E">
        <w:t xml:space="preserve">a </w:t>
      </w:r>
      <w:r w:rsidR="004C05ED">
        <w:t>s</w:t>
      </w:r>
      <w:r w:rsidR="00DA458E">
        <w:t xml:space="preserve">pawn </w:t>
      </w:r>
      <w:r w:rsidR="004C05ED">
        <w:t>a</w:t>
      </w:r>
      <w:r w:rsidR="00DA458E">
        <w:t xml:space="preserve">rea </w:t>
      </w:r>
      <w:r w:rsidR="004C05ED">
        <w:t xml:space="preserve">in the Level </w:t>
      </w:r>
      <w:r w:rsidR="00DA458E">
        <w:t xml:space="preserve">represented by a Box Trigger. </w:t>
      </w:r>
      <w:r w:rsidR="004C05ED">
        <w:t>I</w:t>
      </w:r>
      <w:r w:rsidR="00DA458E">
        <w:t xml:space="preserve">n the </w:t>
      </w:r>
      <w:proofErr w:type="spellStart"/>
      <w:r w:rsidR="00DA458E">
        <w:t>BeginPlay</w:t>
      </w:r>
      <w:proofErr w:type="spellEnd"/>
      <w:r w:rsidR="00DA458E">
        <w:t xml:space="preserve"> </w:t>
      </w:r>
      <w:r w:rsidR="004C05ED">
        <w:t>e</w:t>
      </w:r>
      <w:r w:rsidR="00DA458E">
        <w:t>vent of the Le</w:t>
      </w:r>
      <w:bookmarkStart w:id="1" w:name="_GoBack"/>
      <w:bookmarkEnd w:id="1"/>
      <w:r w:rsidR="00DA458E">
        <w:t xml:space="preserve">vel Blueprint, several </w:t>
      </w:r>
      <w:r w:rsidR="004C05ED">
        <w:t>g</w:t>
      </w:r>
      <w:r w:rsidR="00DA458E">
        <w:t xml:space="preserve">ame </w:t>
      </w:r>
      <w:r w:rsidR="004C05ED">
        <w:t>i</w:t>
      </w:r>
      <w:r w:rsidR="00DA458E">
        <w:t xml:space="preserve">tems will be spawned in random positions </w:t>
      </w:r>
      <w:r w:rsidR="004C05ED">
        <w:t>in</w:t>
      </w:r>
      <w:r w:rsidR="00DA458E">
        <w:t xml:space="preserve"> the </w:t>
      </w:r>
      <w:r w:rsidR="004C05ED">
        <w:t>s</w:t>
      </w:r>
      <w:r w:rsidR="00DA458E">
        <w:t xml:space="preserve">pawn </w:t>
      </w:r>
      <w:r w:rsidR="004C05ED">
        <w:t>a</w:t>
      </w:r>
      <w:r w:rsidR="00DA458E">
        <w:t>rea.</w:t>
      </w:r>
      <w:r w:rsidR="00AF3F27">
        <w:t xml:space="preserve"> </w:t>
      </w:r>
    </w:p>
    <w:p w:rsidR="00B908FC" w:rsidRDefault="00B908FC" w:rsidP="0033365F">
      <w:pPr>
        <w:rPr>
          <w:b/>
        </w:rPr>
      </w:pPr>
    </w:p>
    <w:p w:rsidR="0033365F" w:rsidRDefault="0033365F" w:rsidP="000F1CB4">
      <w:pPr>
        <w:pStyle w:val="Heading2"/>
      </w:pPr>
      <w:r w:rsidRPr="006315BE">
        <w:t>Directions</w:t>
      </w:r>
    </w:p>
    <w:p w:rsidR="00027238" w:rsidRDefault="0033365F" w:rsidP="00EB40D9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or use an existing one</w:t>
      </w:r>
      <w:r w:rsidR="00BD52F3">
        <w:t xml:space="preserve"> </w:t>
      </w:r>
      <w:r w:rsidR="00C10B83">
        <w:t xml:space="preserve">with </w:t>
      </w:r>
      <w:r w:rsidR="004C05ED">
        <w:rPr>
          <w:b/>
        </w:rPr>
        <w:t>s</w:t>
      </w:r>
      <w:r w:rsidR="00C10B83" w:rsidRPr="000F1CB4">
        <w:rPr>
          <w:b/>
        </w:rPr>
        <w:t xml:space="preserve">tarter </w:t>
      </w:r>
      <w:r w:rsidR="004C05ED">
        <w:rPr>
          <w:b/>
        </w:rPr>
        <w:t>c</w:t>
      </w:r>
      <w:r w:rsidR="00C10B83" w:rsidRPr="000F1CB4">
        <w:rPr>
          <w:b/>
        </w:rPr>
        <w:t>ontent</w:t>
      </w:r>
      <w:r w:rsidR="00EF4DFD">
        <w:t xml:space="preserve">. </w:t>
      </w:r>
    </w:p>
    <w:p w:rsidR="003F062D" w:rsidRDefault="003F062D" w:rsidP="00EB40D9">
      <w:pPr>
        <w:pStyle w:val="ListParagraph"/>
        <w:ind w:left="734" w:hanging="187"/>
      </w:pPr>
      <w:r>
        <w:t xml:space="preserve">In the </w:t>
      </w:r>
      <w:r w:rsidRPr="00765166">
        <w:rPr>
          <w:b/>
        </w:rPr>
        <w:t>Content Browser</w:t>
      </w:r>
      <w:r>
        <w:t xml:space="preserve">, click the green </w:t>
      </w:r>
      <w:r w:rsidRPr="000F1CB4">
        <w:rPr>
          <w:b/>
        </w:rPr>
        <w:t>Add New</w:t>
      </w:r>
      <w:r>
        <w:t xml:space="preserve"> </w:t>
      </w:r>
      <w:r w:rsidR="000F0E28">
        <w:t xml:space="preserve">button </w:t>
      </w:r>
      <w:r>
        <w:t xml:space="preserve">and select </w:t>
      </w:r>
      <w:r w:rsidR="000F0E28">
        <w:t>“</w:t>
      </w:r>
      <w:r w:rsidRPr="000F1CB4">
        <w:rPr>
          <w:b/>
        </w:rPr>
        <w:t>Blueprint Class</w:t>
      </w:r>
      <w:r w:rsidR="000F0E28">
        <w:t>”</w:t>
      </w:r>
      <w:r>
        <w:t>.</w:t>
      </w:r>
      <w:r w:rsidR="00947537">
        <w:t xml:space="preserve"> </w:t>
      </w:r>
      <w:r w:rsidR="000F0E28">
        <w:t>In</w:t>
      </w:r>
      <w:r w:rsidR="00947537">
        <w:t xml:space="preserve"> </w:t>
      </w:r>
      <w:r w:rsidR="00FB6129">
        <w:t xml:space="preserve">the </w:t>
      </w:r>
      <w:r w:rsidR="00FB6129" w:rsidRPr="000F1CB4">
        <w:rPr>
          <w:b/>
        </w:rPr>
        <w:t>P</w:t>
      </w:r>
      <w:r w:rsidR="000F0E28">
        <w:rPr>
          <w:b/>
        </w:rPr>
        <w:t>ick P</w:t>
      </w:r>
      <w:r w:rsidR="00947537" w:rsidRPr="000F1CB4">
        <w:rPr>
          <w:b/>
        </w:rPr>
        <w:t xml:space="preserve">arent </w:t>
      </w:r>
      <w:r w:rsidR="00FB6129" w:rsidRPr="000F1CB4">
        <w:rPr>
          <w:b/>
        </w:rPr>
        <w:t>Class</w:t>
      </w:r>
      <w:r w:rsidR="000F0E28">
        <w:t xml:space="preserve"> window, choose “</w:t>
      </w:r>
      <w:r w:rsidR="000F0E28">
        <w:rPr>
          <w:b/>
        </w:rPr>
        <w:t>Actor</w:t>
      </w:r>
      <w:r w:rsidR="000F0E28">
        <w:t>”</w:t>
      </w:r>
      <w:r w:rsidR="00947537">
        <w:t xml:space="preserve">. Rename the Blueprint </w:t>
      </w:r>
      <w:r w:rsidR="007F56C5">
        <w:t>“</w:t>
      </w:r>
      <w:proofErr w:type="spellStart"/>
      <w:r w:rsidR="00370747" w:rsidRPr="000F1CB4">
        <w:rPr>
          <w:b/>
        </w:rPr>
        <w:t>BP_</w:t>
      </w:r>
      <w:r w:rsidR="00DA458E" w:rsidRPr="000F1CB4">
        <w:rPr>
          <w:b/>
        </w:rPr>
        <w:t>GameItem</w:t>
      </w:r>
      <w:proofErr w:type="spellEnd"/>
      <w:r w:rsidR="007F56C5">
        <w:t>”</w:t>
      </w:r>
      <w:r w:rsidR="00947537">
        <w:t>.</w:t>
      </w:r>
    </w:p>
    <w:p w:rsidR="00947537" w:rsidRDefault="00947537" w:rsidP="00EB40D9">
      <w:pPr>
        <w:pStyle w:val="ListParagraph"/>
        <w:ind w:left="734" w:hanging="187"/>
      </w:pPr>
      <w:r w:rsidRPr="00EB40D9">
        <w:t>Double-click</w:t>
      </w:r>
      <w:r>
        <w:t xml:space="preserve"> </w:t>
      </w:r>
      <w:proofErr w:type="spellStart"/>
      <w:r w:rsidR="000F0E28" w:rsidRPr="000F1CB4">
        <w:rPr>
          <w:b/>
        </w:rPr>
        <w:t>BP_GameItem</w:t>
      </w:r>
      <w:proofErr w:type="spellEnd"/>
      <w:r w:rsidR="000F0E28">
        <w:t xml:space="preserve"> </w:t>
      </w:r>
      <w:r>
        <w:t xml:space="preserve">to open the </w:t>
      </w:r>
      <w:r w:rsidRPr="00765166">
        <w:rPr>
          <w:b/>
        </w:rPr>
        <w:t xml:space="preserve">Blueprint </w:t>
      </w:r>
      <w:r w:rsidR="000F0E28" w:rsidRPr="00765166">
        <w:rPr>
          <w:b/>
        </w:rPr>
        <w:t>E</w:t>
      </w:r>
      <w:r w:rsidRPr="00765166">
        <w:rPr>
          <w:b/>
        </w:rPr>
        <w:t>ditor</w:t>
      </w:r>
      <w:r>
        <w:t>.</w:t>
      </w:r>
    </w:p>
    <w:p w:rsidR="00EB5DE7" w:rsidRDefault="000F0E28" w:rsidP="00EB40D9">
      <w:pPr>
        <w:pStyle w:val="ListParagraph"/>
        <w:ind w:left="734" w:hanging="187"/>
      </w:pPr>
      <w:r>
        <w:t>I</w:t>
      </w:r>
      <w:r w:rsidR="00BA61C0">
        <w:t xml:space="preserve">n the </w:t>
      </w:r>
      <w:r w:rsidR="00BA61C0" w:rsidRPr="000F1CB4">
        <w:rPr>
          <w:b/>
        </w:rPr>
        <w:t>Component</w:t>
      </w:r>
      <w:r w:rsidR="00FB6129">
        <w:rPr>
          <w:b/>
        </w:rPr>
        <w:t>s</w:t>
      </w:r>
      <w:r w:rsidR="00BA61C0">
        <w:t xml:space="preserve"> </w:t>
      </w:r>
      <w:r>
        <w:t>panel</w:t>
      </w:r>
      <w:r w:rsidR="00BA61C0">
        <w:t xml:space="preserve">, </w:t>
      </w:r>
      <w:r>
        <w:t xml:space="preserve">click the </w:t>
      </w:r>
      <w:r>
        <w:rPr>
          <w:b/>
        </w:rPr>
        <w:t>Add Component</w:t>
      </w:r>
      <w:r>
        <w:t xml:space="preserve"> button and choose</w:t>
      </w:r>
      <w:r w:rsidR="00BA61C0">
        <w:t xml:space="preserve"> </w:t>
      </w:r>
      <w:r>
        <w:t>the</w:t>
      </w:r>
      <w:r w:rsidR="00BA61C0">
        <w:t xml:space="preserve"> </w:t>
      </w:r>
      <w:r w:rsidR="00BA61C0" w:rsidRPr="000F1CB4">
        <w:rPr>
          <w:b/>
        </w:rPr>
        <w:t>Static Mesh</w:t>
      </w:r>
      <w:r w:rsidR="00BA61C0">
        <w:t xml:space="preserve"> component</w:t>
      </w:r>
      <w:r w:rsidR="001D121E">
        <w:t xml:space="preserve">. </w:t>
      </w:r>
      <w:r w:rsidR="007F35CA">
        <w:t>I</w:t>
      </w:r>
      <w:r w:rsidR="001D121E">
        <w:t xml:space="preserve">n the </w:t>
      </w:r>
      <w:r w:rsidR="001D121E" w:rsidRPr="000F1CB4">
        <w:rPr>
          <w:b/>
        </w:rPr>
        <w:t>Details</w:t>
      </w:r>
      <w:r w:rsidR="001D121E">
        <w:t xml:space="preserve"> </w:t>
      </w:r>
      <w:r w:rsidR="007F35CA">
        <w:t>panel,</w:t>
      </w:r>
      <w:r w:rsidR="001D121E">
        <w:t xml:space="preserve"> </w:t>
      </w:r>
      <w:r w:rsidR="007F35CA">
        <w:t>set</w:t>
      </w:r>
      <w:r w:rsidR="001D121E">
        <w:t xml:space="preserve"> </w:t>
      </w:r>
      <w:r w:rsidR="00C10B83">
        <w:t>the</w:t>
      </w:r>
      <w:r w:rsidR="001D121E">
        <w:t xml:space="preserve"> </w:t>
      </w:r>
      <w:r w:rsidR="001D121E" w:rsidRPr="00765166">
        <w:rPr>
          <w:b/>
        </w:rPr>
        <w:t>Static Mesh</w:t>
      </w:r>
      <w:r w:rsidR="007F35CA">
        <w:t xml:space="preserve"> property to</w:t>
      </w:r>
      <w:r w:rsidR="00C10B83">
        <w:t xml:space="preserve"> </w:t>
      </w:r>
      <w:r w:rsidR="007F56C5">
        <w:t>“</w:t>
      </w:r>
      <w:proofErr w:type="spellStart"/>
      <w:r w:rsidR="00C10B83" w:rsidRPr="000F1CB4">
        <w:rPr>
          <w:b/>
        </w:rPr>
        <w:t>SM_</w:t>
      </w:r>
      <w:r w:rsidR="008E2D7E" w:rsidRPr="000F1CB4">
        <w:rPr>
          <w:b/>
        </w:rPr>
        <w:t>Statue</w:t>
      </w:r>
      <w:proofErr w:type="spellEnd"/>
      <w:r w:rsidR="007F56C5">
        <w:t>”</w:t>
      </w:r>
      <w:r w:rsidR="00D8712F">
        <w:t>.</w:t>
      </w:r>
      <w:r w:rsidR="00CE4AE0">
        <w:t xml:space="preserve"> </w:t>
      </w:r>
      <w:r w:rsidR="007F35CA">
        <w:t>Set</w:t>
      </w:r>
      <w:r w:rsidR="00CE4AE0">
        <w:t xml:space="preserve"> the </w:t>
      </w:r>
      <w:r w:rsidR="00CE4AE0" w:rsidRPr="000F1CB4">
        <w:rPr>
          <w:b/>
        </w:rPr>
        <w:t>Simulate Physics</w:t>
      </w:r>
      <w:r w:rsidR="00CE4AE0">
        <w:t xml:space="preserve"> property</w:t>
      </w:r>
      <w:r w:rsidR="007F35CA">
        <w:t xml:space="preserve"> to “</w:t>
      </w:r>
      <w:r w:rsidR="007F35CA">
        <w:rPr>
          <w:b/>
        </w:rPr>
        <w:t>true</w:t>
      </w:r>
      <w:r w:rsidR="007F35CA">
        <w:t>”</w:t>
      </w:r>
      <w:r w:rsidR="00CE4AE0">
        <w:t>.</w:t>
      </w:r>
    </w:p>
    <w:p w:rsidR="00C10B83" w:rsidRDefault="007F35CA" w:rsidP="00EB40D9">
      <w:pPr>
        <w:pStyle w:val="ListParagraph"/>
        <w:spacing w:after="240"/>
        <w:ind w:left="734" w:hanging="187"/>
      </w:pPr>
      <w:r>
        <w:t>I</w:t>
      </w:r>
      <w:r w:rsidR="008E2D7E">
        <w:t xml:space="preserve">n the </w:t>
      </w:r>
      <w:r w:rsidR="008E2D7E" w:rsidRPr="000F1CB4">
        <w:rPr>
          <w:b/>
        </w:rPr>
        <w:t>Level Editor</w:t>
      </w:r>
      <w:r>
        <w:t>,</w:t>
      </w:r>
      <w:r w:rsidR="008E2D7E">
        <w:t xml:space="preserve"> add a </w:t>
      </w:r>
      <w:r w:rsidR="008E2D7E" w:rsidRPr="000F1CB4">
        <w:rPr>
          <w:b/>
        </w:rPr>
        <w:t>Box Trigger</w:t>
      </w:r>
      <w:r w:rsidR="008E2D7E">
        <w:t xml:space="preserve">. It can be found </w:t>
      </w:r>
      <w:r>
        <w:t>in the</w:t>
      </w:r>
      <w:r w:rsidR="008E2D7E">
        <w:t xml:space="preserve"> </w:t>
      </w:r>
      <w:r w:rsidR="008E2D7E" w:rsidRPr="000F1CB4">
        <w:rPr>
          <w:b/>
        </w:rPr>
        <w:t>Basic</w:t>
      </w:r>
      <w:r w:rsidR="008E2D7E">
        <w:t xml:space="preserve"> </w:t>
      </w:r>
      <w:r>
        <w:t xml:space="preserve">section of the </w:t>
      </w:r>
      <w:r>
        <w:rPr>
          <w:b/>
        </w:rPr>
        <w:t>Modes</w:t>
      </w:r>
      <w:r>
        <w:t xml:space="preserve"> panel</w:t>
      </w:r>
      <w:r w:rsidR="00CE4AE0">
        <w:t xml:space="preserve">. </w:t>
      </w:r>
      <w:r w:rsidR="00B75F2C">
        <w:t xml:space="preserve">Rename it </w:t>
      </w:r>
      <w:r w:rsidR="007F56C5">
        <w:t>“</w:t>
      </w:r>
      <w:proofErr w:type="spellStart"/>
      <w:r w:rsidR="00B75F2C" w:rsidRPr="000F1CB4">
        <w:rPr>
          <w:b/>
        </w:rPr>
        <w:t>SpawnArea</w:t>
      </w:r>
      <w:proofErr w:type="spellEnd"/>
      <w:r w:rsidR="007F56C5">
        <w:t>”</w:t>
      </w:r>
      <w:r w:rsidR="00B75F2C">
        <w:t xml:space="preserve">. </w:t>
      </w:r>
      <w:r w:rsidR="00CE4AE0">
        <w:t xml:space="preserve">Resize the </w:t>
      </w:r>
      <w:r w:rsidR="00CE4AE0" w:rsidRPr="000F1CB4">
        <w:rPr>
          <w:b/>
        </w:rPr>
        <w:t>X</w:t>
      </w:r>
      <w:r w:rsidR="00CE4AE0">
        <w:t xml:space="preserve"> and </w:t>
      </w:r>
      <w:r w:rsidR="00CE4AE0" w:rsidRPr="000F1CB4">
        <w:rPr>
          <w:b/>
        </w:rPr>
        <w:t>Y</w:t>
      </w:r>
      <w:r w:rsidR="00CE4AE0">
        <w:t xml:space="preserve"> dimension</w:t>
      </w:r>
      <w:r>
        <w:t>s</w:t>
      </w:r>
      <w:r w:rsidR="00A8618F">
        <w:t xml:space="preserve"> of the Box </w:t>
      </w:r>
      <w:r w:rsidR="00F13AB6">
        <w:t xml:space="preserve">Actor </w:t>
      </w:r>
      <w:r w:rsidR="00A8618F">
        <w:t>to define the area</w:t>
      </w:r>
      <w:r w:rsidR="00B75F2C">
        <w:t xml:space="preserve"> where the </w:t>
      </w:r>
      <w:r>
        <w:t>g</w:t>
      </w:r>
      <w:r w:rsidR="00B75F2C">
        <w:t xml:space="preserve">ame </w:t>
      </w:r>
      <w:r>
        <w:t>i</w:t>
      </w:r>
      <w:r w:rsidR="00B75F2C">
        <w:t>tems can be spawned.</w:t>
      </w:r>
      <w:r w:rsidR="00023994">
        <w:t xml:space="preserve"> </w:t>
      </w:r>
      <w:r>
        <w:t>(</w:t>
      </w:r>
      <w:r w:rsidR="00023994">
        <w:t>See Figure 1.</w:t>
      </w:r>
      <w:r>
        <w:t>)</w:t>
      </w:r>
    </w:p>
    <w:p w:rsidR="00EB5DE7" w:rsidRDefault="00D8712F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0A3EEC3" wp14:editId="7C0B7B43">
                <wp:simplePos x="0" y="0"/>
                <wp:positionH relativeFrom="margin">
                  <wp:align>center</wp:align>
                </wp:positionH>
                <wp:positionV relativeFrom="paragraph">
                  <wp:posOffset>3255010</wp:posOffset>
                </wp:positionV>
                <wp:extent cx="3017520" cy="292608"/>
                <wp:effectExtent l="38100" t="38100" r="87630" b="88900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618F" w:rsidRPr="0055037F" w:rsidRDefault="00A8618F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="00B75F2C">
                              <w:rPr>
                                <w:i/>
                                <w:color w:val="000000" w:themeColor="text1"/>
                              </w:rPr>
                              <w:t>Spaw</w:t>
                            </w:r>
                            <w:r w:rsidR="004C05ED">
                              <w:rPr>
                                <w:i/>
                                <w:color w:val="000000" w:themeColor="text1"/>
                              </w:rPr>
                              <w:t>n</w:t>
                            </w:r>
                            <w:r w:rsidR="00B75F2C">
                              <w:rPr>
                                <w:i/>
                                <w:color w:val="000000" w:themeColor="text1"/>
                              </w:rPr>
                              <w:t>Area</w:t>
                            </w:r>
                            <w:proofErr w:type="spellEnd"/>
                            <w:r w:rsidR="00B75F2C">
                              <w:rPr>
                                <w:i/>
                                <w:color w:val="000000" w:themeColor="text1"/>
                              </w:rPr>
                              <w:t xml:space="preserve"> (Box Trigg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256.3pt;width:237.6pt;height:23.05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A8618F" w:rsidRPr="0055037F" w:rsidRDefault="00A8618F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="00B75F2C">
                        <w:rPr>
                          <w:i/>
                          <w:color w:val="000000" w:themeColor="text1"/>
                        </w:rPr>
                        <w:t>Spaw</w:t>
                      </w:r>
                      <w:r w:rsidR="004C05ED">
                        <w:rPr>
                          <w:i/>
                          <w:color w:val="000000" w:themeColor="text1"/>
                        </w:rPr>
                        <w:t>n</w:t>
                      </w:r>
                      <w:r w:rsidR="00B75F2C">
                        <w:rPr>
                          <w:i/>
                          <w:color w:val="000000" w:themeColor="text1"/>
                        </w:rPr>
                        <w:t>Area</w:t>
                      </w:r>
                      <w:proofErr w:type="spellEnd"/>
                      <w:r w:rsidR="00B75F2C">
                        <w:rPr>
                          <w:i/>
                          <w:color w:val="000000" w:themeColor="text1"/>
                        </w:rPr>
                        <w:t xml:space="preserve"> (Box Trigger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5F84C408" wp14:editId="03614924">
            <wp:extent cx="4346421" cy="336232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8898" cy="337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1EE" w:rsidRDefault="00023994" w:rsidP="0020191C">
      <w:pPr>
        <w:pStyle w:val="ListParagraph"/>
        <w:spacing w:after="240"/>
        <w:ind w:left="734" w:hanging="187"/>
      </w:pPr>
      <w:r>
        <w:lastRenderedPageBreak/>
        <w:t xml:space="preserve">Select the </w:t>
      </w:r>
      <w:proofErr w:type="spellStart"/>
      <w:r w:rsidRPr="000F1CB4">
        <w:rPr>
          <w:b/>
        </w:rPr>
        <w:t>SpawnArea</w:t>
      </w:r>
      <w:proofErr w:type="spellEnd"/>
      <w:r w:rsidR="00137D8A">
        <w:t xml:space="preserve"> </w:t>
      </w:r>
      <w:r w:rsidR="00612749">
        <w:t>Actor</w:t>
      </w:r>
      <w:r w:rsidR="00A37F8E">
        <w:t>, and in the Level Blueprint</w:t>
      </w:r>
      <w:r w:rsidR="00137D8A">
        <w:t xml:space="preserve"> </w:t>
      </w:r>
      <w:r w:rsidR="00A37F8E">
        <w:t>r</w:t>
      </w:r>
      <w:r w:rsidR="00F13AB6" w:rsidRPr="00765166">
        <w:t>ight-</w:t>
      </w:r>
      <w:r w:rsidR="00137D8A" w:rsidRPr="00765166">
        <w:t>click</w:t>
      </w:r>
      <w:r w:rsidR="00137D8A">
        <w:t xml:space="preserve"> </w:t>
      </w:r>
      <w:r w:rsidR="00A37F8E">
        <w:t xml:space="preserve">in </w:t>
      </w:r>
      <w:r w:rsidR="00137D8A">
        <w:t xml:space="preserve">the </w:t>
      </w:r>
      <w:r w:rsidR="00137D8A" w:rsidRPr="00765166">
        <w:rPr>
          <w:b/>
        </w:rPr>
        <w:t xml:space="preserve">Event </w:t>
      </w:r>
      <w:r w:rsidR="00F13AB6" w:rsidRPr="00765166">
        <w:rPr>
          <w:b/>
        </w:rPr>
        <w:t>Graph</w:t>
      </w:r>
      <w:r w:rsidR="00F13AB6">
        <w:t xml:space="preserve"> </w:t>
      </w:r>
      <w:r w:rsidR="00137D8A">
        <w:t xml:space="preserve">and choose </w:t>
      </w:r>
      <w:r w:rsidR="007F56C5">
        <w:t>“</w:t>
      </w:r>
      <w:r w:rsidR="00137D8A" w:rsidRPr="007F35CA">
        <w:rPr>
          <w:b/>
        </w:rPr>
        <w:t xml:space="preserve">Create a Reference to </w:t>
      </w:r>
      <w:proofErr w:type="spellStart"/>
      <w:r w:rsidR="00137D8A" w:rsidRPr="007F35CA">
        <w:rPr>
          <w:b/>
        </w:rPr>
        <w:t>SpawnArea</w:t>
      </w:r>
      <w:proofErr w:type="spellEnd"/>
      <w:r w:rsidR="007F56C5">
        <w:t>”</w:t>
      </w:r>
      <w:r w:rsidR="00137D8A">
        <w:t xml:space="preserve">. Add a </w:t>
      </w:r>
      <w:proofErr w:type="spellStart"/>
      <w:r w:rsidR="00137D8A" w:rsidRPr="007F35CA">
        <w:rPr>
          <w:b/>
        </w:rPr>
        <w:t>BeginPlay</w:t>
      </w:r>
      <w:proofErr w:type="spellEnd"/>
      <w:r w:rsidR="00137D8A">
        <w:t xml:space="preserve"> </w:t>
      </w:r>
      <w:r w:rsidR="00A37F8E">
        <w:t xml:space="preserve">event </w:t>
      </w:r>
      <w:r w:rsidR="00137D8A">
        <w:t xml:space="preserve">and </w:t>
      </w:r>
      <w:r w:rsidR="004F6945">
        <w:t>replicate</w:t>
      </w:r>
      <w:r w:rsidR="00137D8A">
        <w:t xml:space="preserve"> the </w:t>
      </w:r>
      <w:r w:rsidR="004F6945">
        <w:t xml:space="preserve">script seen </w:t>
      </w:r>
      <w:r w:rsidR="00A37F8E">
        <w:t>in</w:t>
      </w:r>
      <w:r w:rsidR="00137D8A">
        <w:t xml:space="preserve"> Figure 2.</w:t>
      </w:r>
    </w:p>
    <w:p w:rsidR="00C06A45" w:rsidRDefault="007B7B16" w:rsidP="00C06A45">
      <w:pPr>
        <w:pStyle w:val="ListParagraph"/>
        <w:numPr>
          <w:ilvl w:val="0"/>
          <w:numId w:val="0"/>
        </w:num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A8FEE9C" wp14:editId="4EC18C3F">
                <wp:simplePos x="0" y="0"/>
                <wp:positionH relativeFrom="margin">
                  <wp:align>center</wp:align>
                </wp:positionH>
                <wp:positionV relativeFrom="paragraph">
                  <wp:posOffset>234061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618F" w:rsidRPr="0055037F" w:rsidRDefault="00A8618F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7B7B16">
                              <w:rPr>
                                <w:i/>
                                <w:color w:val="000000" w:themeColor="text1"/>
                              </w:rPr>
                              <w:t>Level Bluepr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184.3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A8618F" w:rsidRPr="0055037F" w:rsidRDefault="00A8618F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7B7B16">
                        <w:rPr>
                          <w:i/>
                          <w:color w:val="000000" w:themeColor="text1"/>
                        </w:rPr>
                        <w:t>Level Bluepri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06A45">
        <w:rPr>
          <w:noProof/>
        </w:rPr>
        <w:drawing>
          <wp:inline distT="0" distB="0" distL="0" distR="0" wp14:anchorId="722E21DA" wp14:editId="6ED5A7A5">
            <wp:extent cx="5943600" cy="2430015"/>
            <wp:effectExtent l="0" t="0" r="0" b="889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A45" w:rsidRDefault="00C06A45" w:rsidP="00C06A45">
      <w:pPr>
        <w:pStyle w:val="ListParagraph"/>
        <w:numPr>
          <w:ilvl w:val="0"/>
          <w:numId w:val="0"/>
        </w:numPr>
        <w:ind w:left="720"/>
      </w:pPr>
    </w:p>
    <w:p w:rsidR="0020191C" w:rsidRDefault="0020191C" w:rsidP="0020191C">
      <w:pPr>
        <w:pStyle w:val="ListParagraph"/>
        <w:spacing w:before="240"/>
        <w:ind w:left="734" w:hanging="187"/>
      </w:pPr>
      <w:r>
        <w:t>Compile the Blueprint. Play the Level and move your character to the location where the Box Trigger was placed.</w:t>
      </w:r>
    </w:p>
    <w:p w:rsidR="0020191C" w:rsidRDefault="0020191C" w:rsidP="00C06A45">
      <w:pPr>
        <w:pStyle w:val="ListParagraph"/>
        <w:numPr>
          <w:ilvl w:val="0"/>
          <w:numId w:val="0"/>
        </w:numPr>
        <w:ind w:left="720"/>
      </w:pPr>
    </w:p>
    <w:p w:rsidR="002B44FC" w:rsidRPr="000F1CB4" w:rsidRDefault="002B44FC" w:rsidP="000F1CB4">
      <w:pPr>
        <w:pStyle w:val="Heading2"/>
      </w:pPr>
      <w:r w:rsidRPr="000F1CB4">
        <w:t>Outcome</w:t>
      </w:r>
    </w:p>
    <w:p w:rsidR="002B44FC" w:rsidRDefault="00520475" w:rsidP="000F1CB4">
      <w:r>
        <w:t>After</w:t>
      </w:r>
      <w:r w:rsidR="002B44FC" w:rsidRPr="002B44FC">
        <w:t xml:space="preserve"> pressing </w:t>
      </w:r>
      <w:r w:rsidR="002B44FC" w:rsidRPr="00765166">
        <w:rPr>
          <w:b/>
        </w:rPr>
        <w:t>Play</w:t>
      </w:r>
      <w:r w:rsidR="002B44FC" w:rsidRPr="002B44FC">
        <w:t xml:space="preserve"> </w:t>
      </w:r>
      <w:r>
        <w:t xml:space="preserve">and </w:t>
      </w:r>
      <w:r w:rsidR="002B44FC" w:rsidRPr="002B44FC">
        <w:t>mov</w:t>
      </w:r>
      <w:r>
        <w:t>ing</w:t>
      </w:r>
      <w:r w:rsidR="002B44FC" w:rsidRPr="002B44FC">
        <w:t xml:space="preserve"> your character to the location where the </w:t>
      </w:r>
      <w:r w:rsidR="002B44FC" w:rsidRPr="00765166">
        <w:t>Box Trigger</w:t>
      </w:r>
      <w:r w:rsidR="002B44FC" w:rsidRPr="002B44FC">
        <w:t xml:space="preserve"> was placed</w:t>
      </w:r>
      <w:r>
        <w:t>,</w:t>
      </w:r>
      <w:r w:rsidR="002B44FC" w:rsidRPr="002B44FC">
        <w:t xml:space="preserve"> you should see</w:t>
      </w:r>
      <w:r w:rsidR="002B44FC">
        <w:t xml:space="preserve"> 10 statues in random positions inside the </w:t>
      </w:r>
      <w:r w:rsidR="002B44FC" w:rsidRPr="00765166">
        <w:t>Box Trigger.</w:t>
      </w:r>
    </w:p>
    <w:p w:rsidR="00604302" w:rsidRDefault="00604302" w:rsidP="00604302">
      <w:pPr>
        <w:pStyle w:val="ListParagraph"/>
        <w:numPr>
          <w:ilvl w:val="0"/>
          <w:numId w:val="0"/>
        </w:numPr>
        <w:ind w:left="720"/>
      </w:pPr>
    </w:p>
    <w:p w:rsidR="005F2521" w:rsidRDefault="005F2521" w:rsidP="00604302">
      <w:pPr>
        <w:jc w:val="center"/>
      </w:pPr>
    </w:p>
    <w:p w:rsidR="005F2521" w:rsidRDefault="005F2521" w:rsidP="00CF7616"/>
    <w:sectPr w:rsidR="005F2521" w:rsidSect="004C05ED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7EE5" w:rsidRDefault="00037EE5" w:rsidP="003F1819">
      <w:pPr>
        <w:spacing w:after="0" w:line="240" w:lineRule="auto"/>
      </w:pPr>
      <w:r>
        <w:separator/>
      </w:r>
    </w:p>
  </w:endnote>
  <w:endnote w:type="continuationSeparator" w:id="0">
    <w:p w:rsidR="00037EE5" w:rsidRDefault="00037EE5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618F" w:rsidRPr="0055037F" w:rsidRDefault="00037EE5" w:rsidP="004C05ED">
    <w:pPr>
      <w:pStyle w:val="Footer"/>
      <w:jc w:val="center"/>
    </w:pP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4C05ED" w:rsidRPr="00161336">
          <w:rPr>
            <w:rFonts w:cstheme="minorHAnsi"/>
            <w:noProof/>
          </w:rPr>
          <w:t>–</w:t>
        </w:r>
        <w:r w:rsidR="004C05ED">
          <w:t xml:space="preserve"> </w:t>
        </w:r>
        <w:r w:rsidR="004C05ED">
          <w:fldChar w:fldCharType="begin"/>
        </w:r>
        <w:r w:rsidR="004C05ED">
          <w:instrText xml:space="preserve"> PAGE   \* MERGEFORMAT </w:instrText>
        </w:r>
        <w:r w:rsidR="004C05ED">
          <w:fldChar w:fldCharType="separate"/>
        </w:r>
        <w:r w:rsidR="00081B24">
          <w:rPr>
            <w:noProof/>
          </w:rPr>
          <w:t>2</w:t>
        </w:r>
        <w:r w:rsidR="004C05ED">
          <w:rPr>
            <w:noProof/>
          </w:rPr>
          <w:fldChar w:fldCharType="end"/>
        </w:r>
        <w:r w:rsidR="004C05ED">
          <w:rPr>
            <w:noProof/>
          </w:rPr>
          <w:t xml:space="preserve"> </w:t>
        </w:r>
        <w:r w:rsidR="004C05ED" w:rsidRPr="00161336">
          <w:rPr>
            <w:rFonts w:cstheme="minorHAnsi"/>
            <w:noProof/>
          </w:rPr>
          <w:t>–</w:t>
        </w:r>
      </w:sdtContent>
    </w:sdt>
    <w:r w:rsidR="00A8618F">
      <w:rPr>
        <w:noProof/>
      </w:rPr>
      <w:drawing>
        <wp:anchor distT="0" distB="0" distL="114300" distR="114300" simplePos="0" relativeHeight="251666432" behindDoc="1" locked="0" layoutInCell="1" allowOverlap="1" wp14:anchorId="00BA6E9E" wp14:editId="0B324379">
          <wp:simplePos x="0" y="0"/>
          <wp:positionH relativeFrom="margin">
            <wp:posOffset>5238750</wp:posOffset>
          </wp:positionH>
          <wp:positionV relativeFrom="margin">
            <wp:posOffset>73247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05ED" w:rsidRDefault="004C05ED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0611F253" wp14:editId="798A1E7C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7EE5" w:rsidRDefault="00037EE5" w:rsidP="003F1819">
      <w:pPr>
        <w:spacing w:after="0" w:line="240" w:lineRule="auto"/>
      </w:pPr>
      <w:r>
        <w:separator/>
      </w:r>
    </w:p>
  </w:footnote>
  <w:footnote w:type="continuationSeparator" w:id="0">
    <w:p w:rsidR="00037EE5" w:rsidRDefault="00037EE5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05ED" w:rsidRDefault="004C05ED" w:rsidP="004C05ED">
    <w:pPr>
      <w:pStyle w:val="Header"/>
    </w:pPr>
    <w:r>
      <w:t>Lecture 12: Blueprints in Action 3</w:t>
    </w:r>
  </w:p>
  <w:p w:rsidR="00A8618F" w:rsidRDefault="004C05ED" w:rsidP="004C05ED">
    <w:pPr>
      <w:pStyle w:val="Header"/>
    </w:pPr>
    <w:r>
      <w:t>Exercise 2</w:t>
    </w:r>
  </w:p>
  <w:p w:rsidR="004C05ED" w:rsidRDefault="004C05ED" w:rsidP="004C05ED">
    <w:pPr>
      <w:pStyle w:val="Header"/>
    </w:pPr>
  </w:p>
  <w:p w:rsidR="004C05ED" w:rsidRDefault="004C05ED" w:rsidP="004C05E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F63D11"/>
    <w:multiLevelType w:val="hybridMultilevel"/>
    <w:tmpl w:val="A808C938"/>
    <w:lvl w:ilvl="0" w:tplc="DC08BB2C">
      <w:start w:val="1"/>
      <w:numFmt w:val="decimal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50572E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0826E6"/>
    <w:multiLevelType w:val="hybridMultilevel"/>
    <w:tmpl w:val="01B2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5A4421C1"/>
    <w:multiLevelType w:val="hybridMultilevel"/>
    <w:tmpl w:val="350A293E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A22147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8"/>
  </w:num>
  <w:num w:numId="3">
    <w:abstractNumId w:val="0"/>
  </w:num>
  <w:num w:numId="4">
    <w:abstractNumId w:val="10"/>
  </w:num>
  <w:num w:numId="5">
    <w:abstractNumId w:val="15"/>
  </w:num>
  <w:num w:numId="6">
    <w:abstractNumId w:val="20"/>
  </w:num>
  <w:num w:numId="7">
    <w:abstractNumId w:val="20"/>
  </w:num>
  <w:num w:numId="8">
    <w:abstractNumId w:val="20"/>
  </w:num>
  <w:num w:numId="9">
    <w:abstractNumId w:val="18"/>
  </w:num>
  <w:num w:numId="10">
    <w:abstractNumId w:val="12"/>
  </w:num>
  <w:num w:numId="11">
    <w:abstractNumId w:val="1"/>
  </w:num>
  <w:num w:numId="12">
    <w:abstractNumId w:val="5"/>
  </w:num>
  <w:num w:numId="13">
    <w:abstractNumId w:val="20"/>
    <w:lvlOverride w:ilvl="0">
      <w:startOverride w:val="1"/>
    </w:lvlOverride>
  </w:num>
  <w:num w:numId="14">
    <w:abstractNumId w:val="17"/>
  </w:num>
  <w:num w:numId="15">
    <w:abstractNumId w:val="23"/>
  </w:num>
  <w:num w:numId="16">
    <w:abstractNumId w:val="14"/>
  </w:num>
  <w:num w:numId="17">
    <w:abstractNumId w:val="9"/>
  </w:num>
  <w:num w:numId="18">
    <w:abstractNumId w:val="2"/>
  </w:num>
  <w:num w:numId="19">
    <w:abstractNumId w:val="22"/>
  </w:num>
  <w:num w:numId="20">
    <w:abstractNumId w:val="7"/>
  </w:num>
  <w:num w:numId="21">
    <w:abstractNumId w:val="19"/>
  </w:num>
  <w:num w:numId="22">
    <w:abstractNumId w:val="6"/>
  </w:num>
  <w:num w:numId="23">
    <w:abstractNumId w:val="4"/>
  </w:num>
  <w:num w:numId="24">
    <w:abstractNumId w:val="20"/>
    <w:lvlOverride w:ilvl="0">
      <w:startOverride w:val="1"/>
    </w:lvlOverride>
  </w:num>
  <w:num w:numId="25">
    <w:abstractNumId w:val="20"/>
    <w:lvlOverride w:ilvl="0">
      <w:startOverride w:val="1"/>
    </w:lvlOverride>
  </w:num>
  <w:num w:numId="26">
    <w:abstractNumId w:val="20"/>
    <w:lvlOverride w:ilvl="0">
      <w:startOverride w:val="1"/>
    </w:lvlOverride>
  </w:num>
  <w:num w:numId="27">
    <w:abstractNumId w:val="20"/>
    <w:lvlOverride w:ilvl="0">
      <w:startOverride w:val="1"/>
    </w:lvlOverride>
  </w:num>
  <w:num w:numId="28">
    <w:abstractNumId w:val="11"/>
  </w:num>
  <w:num w:numId="29">
    <w:abstractNumId w:val="13"/>
  </w:num>
  <w:num w:numId="30">
    <w:abstractNumId w:val="21"/>
  </w:num>
  <w:num w:numId="31">
    <w:abstractNumId w:val="16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3994"/>
    <w:rsid w:val="00027238"/>
    <w:rsid w:val="00037EE5"/>
    <w:rsid w:val="0004506C"/>
    <w:rsid w:val="00057EDC"/>
    <w:rsid w:val="00064B4C"/>
    <w:rsid w:val="00081B24"/>
    <w:rsid w:val="00084C76"/>
    <w:rsid w:val="00092E1E"/>
    <w:rsid w:val="00097B8B"/>
    <w:rsid w:val="000A3DFA"/>
    <w:rsid w:val="000A4243"/>
    <w:rsid w:val="000C0153"/>
    <w:rsid w:val="000C2B2C"/>
    <w:rsid w:val="000E216C"/>
    <w:rsid w:val="000F0E28"/>
    <w:rsid w:val="000F1CB4"/>
    <w:rsid w:val="001005F6"/>
    <w:rsid w:val="00103EA5"/>
    <w:rsid w:val="00111EB1"/>
    <w:rsid w:val="00116FBA"/>
    <w:rsid w:val="001172C1"/>
    <w:rsid w:val="00124D0C"/>
    <w:rsid w:val="00127728"/>
    <w:rsid w:val="001311C2"/>
    <w:rsid w:val="00137D8A"/>
    <w:rsid w:val="0014044D"/>
    <w:rsid w:val="0016442F"/>
    <w:rsid w:val="00170E0B"/>
    <w:rsid w:val="00183548"/>
    <w:rsid w:val="00191396"/>
    <w:rsid w:val="001931A5"/>
    <w:rsid w:val="001A09EF"/>
    <w:rsid w:val="001C170A"/>
    <w:rsid w:val="001C4148"/>
    <w:rsid w:val="001C5947"/>
    <w:rsid w:val="001D0FF7"/>
    <w:rsid w:val="001D121E"/>
    <w:rsid w:val="001D2206"/>
    <w:rsid w:val="001E6274"/>
    <w:rsid w:val="001F39AD"/>
    <w:rsid w:val="0020191C"/>
    <w:rsid w:val="00210DC4"/>
    <w:rsid w:val="0022647B"/>
    <w:rsid w:val="0023629B"/>
    <w:rsid w:val="00254B97"/>
    <w:rsid w:val="002611A8"/>
    <w:rsid w:val="0026234E"/>
    <w:rsid w:val="00267D4A"/>
    <w:rsid w:val="002841EE"/>
    <w:rsid w:val="0029064D"/>
    <w:rsid w:val="00292275"/>
    <w:rsid w:val="002955F4"/>
    <w:rsid w:val="002964EB"/>
    <w:rsid w:val="00296C66"/>
    <w:rsid w:val="002A4F99"/>
    <w:rsid w:val="002A784E"/>
    <w:rsid w:val="002B11C8"/>
    <w:rsid w:val="002B44FC"/>
    <w:rsid w:val="002E3BF7"/>
    <w:rsid w:val="00305569"/>
    <w:rsid w:val="00311199"/>
    <w:rsid w:val="0033365F"/>
    <w:rsid w:val="00337EA8"/>
    <w:rsid w:val="00341659"/>
    <w:rsid w:val="0034516F"/>
    <w:rsid w:val="003513CA"/>
    <w:rsid w:val="0035167B"/>
    <w:rsid w:val="00354725"/>
    <w:rsid w:val="00370747"/>
    <w:rsid w:val="00382A33"/>
    <w:rsid w:val="003A13C3"/>
    <w:rsid w:val="003B4FB5"/>
    <w:rsid w:val="003C2A0C"/>
    <w:rsid w:val="003D314E"/>
    <w:rsid w:val="003D3B46"/>
    <w:rsid w:val="003D4386"/>
    <w:rsid w:val="003E5CEC"/>
    <w:rsid w:val="003F062D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6286B"/>
    <w:rsid w:val="00495F93"/>
    <w:rsid w:val="004A1BED"/>
    <w:rsid w:val="004A6F44"/>
    <w:rsid w:val="004A725C"/>
    <w:rsid w:val="004B23B6"/>
    <w:rsid w:val="004C05ED"/>
    <w:rsid w:val="004C39F7"/>
    <w:rsid w:val="004E6979"/>
    <w:rsid w:val="004F6945"/>
    <w:rsid w:val="00502F8D"/>
    <w:rsid w:val="005039AC"/>
    <w:rsid w:val="0051336F"/>
    <w:rsid w:val="00520475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2521"/>
    <w:rsid w:val="005F4A2A"/>
    <w:rsid w:val="005F5033"/>
    <w:rsid w:val="00604302"/>
    <w:rsid w:val="00607113"/>
    <w:rsid w:val="00612436"/>
    <w:rsid w:val="00612749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75905"/>
    <w:rsid w:val="006B7FD3"/>
    <w:rsid w:val="006C28C0"/>
    <w:rsid w:val="006D1F90"/>
    <w:rsid w:val="006D2DD5"/>
    <w:rsid w:val="006D660E"/>
    <w:rsid w:val="006E2A3C"/>
    <w:rsid w:val="006E5988"/>
    <w:rsid w:val="006E7E33"/>
    <w:rsid w:val="006F78BD"/>
    <w:rsid w:val="007055B7"/>
    <w:rsid w:val="00713677"/>
    <w:rsid w:val="00713710"/>
    <w:rsid w:val="007201D6"/>
    <w:rsid w:val="00750FB5"/>
    <w:rsid w:val="0075175A"/>
    <w:rsid w:val="00753D6D"/>
    <w:rsid w:val="00765166"/>
    <w:rsid w:val="00780629"/>
    <w:rsid w:val="007907AB"/>
    <w:rsid w:val="00792418"/>
    <w:rsid w:val="007B7201"/>
    <w:rsid w:val="007B7B16"/>
    <w:rsid w:val="007C279A"/>
    <w:rsid w:val="007D3447"/>
    <w:rsid w:val="007E040F"/>
    <w:rsid w:val="007F35CA"/>
    <w:rsid w:val="007F56C5"/>
    <w:rsid w:val="00836C01"/>
    <w:rsid w:val="00871841"/>
    <w:rsid w:val="008775BF"/>
    <w:rsid w:val="00890A23"/>
    <w:rsid w:val="008C155D"/>
    <w:rsid w:val="008C202D"/>
    <w:rsid w:val="008D6E47"/>
    <w:rsid w:val="008E0B59"/>
    <w:rsid w:val="008E2D7E"/>
    <w:rsid w:val="008E2F37"/>
    <w:rsid w:val="008F7A51"/>
    <w:rsid w:val="009063E4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9F4738"/>
    <w:rsid w:val="00A01A3B"/>
    <w:rsid w:val="00A0454C"/>
    <w:rsid w:val="00A06C14"/>
    <w:rsid w:val="00A16E04"/>
    <w:rsid w:val="00A21A05"/>
    <w:rsid w:val="00A21AB3"/>
    <w:rsid w:val="00A21AE2"/>
    <w:rsid w:val="00A37F8E"/>
    <w:rsid w:val="00A53DAA"/>
    <w:rsid w:val="00A54FCE"/>
    <w:rsid w:val="00A67EBF"/>
    <w:rsid w:val="00A74CA3"/>
    <w:rsid w:val="00A8080A"/>
    <w:rsid w:val="00A818A8"/>
    <w:rsid w:val="00A8618F"/>
    <w:rsid w:val="00AB0BEF"/>
    <w:rsid w:val="00AB20DF"/>
    <w:rsid w:val="00AB6A59"/>
    <w:rsid w:val="00AD692A"/>
    <w:rsid w:val="00AE3ADA"/>
    <w:rsid w:val="00AF2490"/>
    <w:rsid w:val="00AF3753"/>
    <w:rsid w:val="00AF3F27"/>
    <w:rsid w:val="00B043F2"/>
    <w:rsid w:val="00B10FE8"/>
    <w:rsid w:val="00B12A9B"/>
    <w:rsid w:val="00B24F1B"/>
    <w:rsid w:val="00B57F48"/>
    <w:rsid w:val="00B64CE0"/>
    <w:rsid w:val="00B75F2C"/>
    <w:rsid w:val="00B86D36"/>
    <w:rsid w:val="00B908FC"/>
    <w:rsid w:val="00B952CA"/>
    <w:rsid w:val="00BA0296"/>
    <w:rsid w:val="00BA5467"/>
    <w:rsid w:val="00BA61C0"/>
    <w:rsid w:val="00BB5A90"/>
    <w:rsid w:val="00BC56BF"/>
    <w:rsid w:val="00BD0525"/>
    <w:rsid w:val="00BD52F3"/>
    <w:rsid w:val="00BE1320"/>
    <w:rsid w:val="00BE52E9"/>
    <w:rsid w:val="00BF3777"/>
    <w:rsid w:val="00C03AFF"/>
    <w:rsid w:val="00C06A45"/>
    <w:rsid w:val="00C06F4B"/>
    <w:rsid w:val="00C10B83"/>
    <w:rsid w:val="00C16510"/>
    <w:rsid w:val="00C21032"/>
    <w:rsid w:val="00C44DD5"/>
    <w:rsid w:val="00C53707"/>
    <w:rsid w:val="00C61467"/>
    <w:rsid w:val="00C632C7"/>
    <w:rsid w:val="00C65ADA"/>
    <w:rsid w:val="00C868C3"/>
    <w:rsid w:val="00C90796"/>
    <w:rsid w:val="00C97EBC"/>
    <w:rsid w:val="00CA37CC"/>
    <w:rsid w:val="00CA7E2E"/>
    <w:rsid w:val="00CC702B"/>
    <w:rsid w:val="00CE4AE0"/>
    <w:rsid w:val="00CE54E4"/>
    <w:rsid w:val="00CF5069"/>
    <w:rsid w:val="00CF528E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3316"/>
    <w:rsid w:val="00D84BEA"/>
    <w:rsid w:val="00D8712F"/>
    <w:rsid w:val="00D965BE"/>
    <w:rsid w:val="00D97EAF"/>
    <w:rsid w:val="00DA458E"/>
    <w:rsid w:val="00DB7366"/>
    <w:rsid w:val="00DC5C8B"/>
    <w:rsid w:val="00DC6C0F"/>
    <w:rsid w:val="00DD7B67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B40D9"/>
    <w:rsid w:val="00EB4F3F"/>
    <w:rsid w:val="00EB5DE7"/>
    <w:rsid w:val="00EC5641"/>
    <w:rsid w:val="00ED68DA"/>
    <w:rsid w:val="00ED6A52"/>
    <w:rsid w:val="00EF4DFD"/>
    <w:rsid w:val="00EF5496"/>
    <w:rsid w:val="00F01699"/>
    <w:rsid w:val="00F04F42"/>
    <w:rsid w:val="00F10D4A"/>
    <w:rsid w:val="00F1175D"/>
    <w:rsid w:val="00F13AB6"/>
    <w:rsid w:val="00F23F25"/>
    <w:rsid w:val="00F25A29"/>
    <w:rsid w:val="00F3497E"/>
    <w:rsid w:val="00F46442"/>
    <w:rsid w:val="00F61A7E"/>
    <w:rsid w:val="00F62F4D"/>
    <w:rsid w:val="00F73C2B"/>
    <w:rsid w:val="00F91860"/>
    <w:rsid w:val="00F92A9C"/>
    <w:rsid w:val="00F96953"/>
    <w:rsid w:val="00FA3E63"/>
    <w:rsid w:val="00FA3ED9"/>
    <w:rsid w:val="00FB612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Revision">
    <w:name w:val="Revision"/>
    <w:hidden/>
    <w:uiPriority w:val="99"/>
    <w:semiHidden/>
    <w:rsid w:val="000F1CB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C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0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E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E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E2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Revision">
    <w:name w:val="Revision"/>
    <w:hidden/>
    <w:uiPriority w:val="99"/>
    <w:semiHidden/>
    <w:rsid w:val="000F1CB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C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0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E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E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E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12A159-32B1-488B-A521-83C3CFCFE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2:51:00Z</cp:lastPrinted>
  <dcterms:created xsi:type="dcterms:W3CDTF">2018-11-26T23:10:00Z</dcterms:created>
  <dcterms:modified xsi:type="dcterms:W3CDTF">2018-11-26T23:35:00Z</dcterms:modified>
</cp:coreProperties>
</file>